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38D27" w14:textId="467DDD03" w:rsidR="003D7D10" w:rsidRPr="00CC1D7B" w:rsidRDefault="001E5EE6">
      <w:pPr>
        <w:pStyle w:val="BodyText"/>
        <w:ind w:left="-553"/>
        <w:rPr>
          <w:rFonts w:asciiTheme="majorHAnsi" w:hAnsiTheme="majorHAnsi"/>
          <w:sz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g">
            <w:drawing>
              <wp:inline distT="0" distB="0" distL="0" distR="0" wp14:anchorId="0CF92B07" wp14:editId="15E13D60">
                <wp:extent cx="6797675" cy="741680"/>
                <wp:effectExtent l="0" t="0" r="3175" b="1270"/>
                <wp:docPr id="1840349033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97675" cy="741680"/>
                          <a:chOff x="0" y="0"/>
                          <a:chExt cx="10705" cy="1168"/>
                        </a:xfrm>
                      </wpg:grpSpPr>
                      <pic:pic xmlns:pic="http://schemas.openxmlformats.org/drawingml/2006/picture">
                        <pic:nvPicPr>
                          <pic:cNvPr id="1010247675" name="docshape2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1"/>
                            <a:ext cx="1167" cy="11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5645654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" y="1073"/>
                            <a:ext cx="10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98341074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0"/>
                            <a:ext cx="10704" cy="1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F2301E" w14:textId="3E398374" w:rsidR="003D7D10" w:rsidRDefault="00E768E4">
                              <w:pPr>
                                <w:spacing w:before="455" w:line="653" w:lineRule="exact"/>
                                <w:ind w:left="4412"/>
                                <w:rPr>
                                  <w:rFonts w:ascii="Cambria"/>
                                  <w:sz w:val="56"/>
                                </w:rPr>
                              </w:pPr>
                              <w:r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Borough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9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of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8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 w:rsidR="007E1434">
                                <w:rPr>
                                  <w:rFonts w:ascii="Cambria"/>
                                  <w:smallCaps/>
                                  <w:spacing w:val="-2"/>
                                  <w:w w:val="115"/>
                                  <w:sz w:val="56"/>
                                </w:rPr>
                                <w:t>Tarentum</w:t>
                              </w:r>
                            </w:p>
                            <w:p w14:paraId="051F887E" w14:textId="77777777" w:rsidR="00E768E4" w:rsidRDefault="00E768E4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F92B07" id="docshapegroup1" o:spid="_x0000_s1026" style="width:535.25pt;height:58.4pt;mso-position-horizontal-relative:char;mso-position-vertical-relative:line" coordsize="10705,11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top:1;width:1167;height:116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">
                  <v:imagedata r:id="rId6" o:title=""/>
                </v:shape>
                <v:line id="Line 4" o:spid="_x0000_s1028" style="position:absolute;visibility:visible;mso-wrap-style:square" from="1,1073" to="10621,10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9" type="#_x0000_t202" style="position:absolute;left:1;width:10704;height:1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" filled="f" stroked="f">
                  <v:textbox inset="0,0,0,0">
                    <w:txbxContent>
                      <w:p w14:paraId="72F2301E" w14:textId="3E398374" w:rsidR="003D7D10" w:rsidRDefault="00E768E4">
                        <w:pPr>
                          <w:spacing w:before="455" w:line="653" w:lineRule="exact"/>
                          <w:ind w:left="4412"/>
                          <w:rPr>
                            <w:rFonts w:ascii="Cambria"/>
                            <w:sz w:val="56"/>
                          </w:rPr>
                        </w:pPr>
                        <w:r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Borough</w:t>
                        </w:r>
                        <w:r w:rsidR="007E1434">
                          <w:rPr>
                            <w:rFonts w:ascii="Cambria"/>
                            <w:smallCaps/>
                            <w:spacing w:val="9"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of</w:t>
                        </w:r>
                        <w:r w:rsidR="007E1434">
                          <w:rPr>
                            <w:rFonts w:ascii="Cambria"/>
                            <w:smallCaps/>
                            <w:spacing w:val="8"/>
                            <w:w w:val="120"/>
                            <w:sz w:val="56"/>
                          </w:rPr>
                          <w:t xml:space="preserve"> </w:t>
                        </w:r>
                        <w:r w:rsidR="007E1434">
                          <w:rPr>
                            <w:rFonts w:ascii="Cambria"/>
                            <w:smallCaps/>
                            <w:spacing w:val="-2"/>
                            <w:w w:val="115"/>
                            <w:sz w:val="56"/>
                          </w:rPr>
                          <w:t>Tarentum</w:t>
                        </w:r>
                      </w:p>
                      <w:p w14:paraId="051F887E" w14:textId="77777777" w:rsidR="00E768E4" w:rsidRDefault="00E768E4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54B0DEC" w14:textId="77777777" w:rsidR="003D7D10" w:rsidRPr="00CC1D7B" w:rsidRDefault="003D7D10">
      <w:pPr>
        <w:rPr>
          <w:rFonts w:asciiTheme="majorHAnsi" w:hAnsiTheme="majorHAnsi"/>
          <w:sz w:val="20"/>
        </w:rPr>
        <w:sectPr w:rsidR="003D7D10" w:rsidRPr="00CC1D7B" w:rsidSect="008F2069">
          <w:type w:val="continuous"/>
          <w:pgSz w:w="12240" w:h="15840"/>
          <w:pgMar w:top="460" w:right="700" w:bottom="280" w:left="1340" w:header="720" w:footer="720" w:gutter="0"/>
          <w:cols w:space="720"/>
        </w:sectPr>
      </w:pPr>
    </w:p>
    <w:p w14:paraId="5B620135" w14:textId="20B269D5" w:rsidR="003D7D10" w:rsidRPr="00CC1D7B" w:rsidRDefault="001E5EE6">
      <w:pPr>
        <w:pStyle w:val="BodyText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 xml:space="preserve">                                                                                                      </w:t>
      </w:r>
    </w:p>
    <w:p w14:paraId="59D52C70" w14:textId="77777777" w:rsidR="003D7D10" w:rsidRPr="00CC1D7B" w:rsidRDefault="003D7D10">
      <w:pPr>
        <w:pStyle w:val="BodyText"/>
        <w:rPr>
          <w:rFonts w:asciiTheme="majorHAnsi" w:hAnsiTheme="majorHAnsi"/>
          <w:sz w:val="28"/>
        </w:rPr>
      </w:pPr>
    </w:p>
    <w:p w14:paraId="3EA49CD3" w14:textId="1CACAADF" w:rsidR="00A57E9F" w:rsidRPr="00A57E9F" w:rsidRDefault="00452274" w:rsidP="00A57E9F">
      <w:pPr>
        <w:ind w:left="-90"/>
        <w:rPr>
          <w:rFonts w:asciiTheme="majorHAnsi" w:hAnsiTheme="majorHAnsi"/>
          <w:smallCaps/>
        </w:rPr>
      </w:pPr>
      <w:r w:rsidRPr="00CC1D7B">
        <w:rPr>
          <w:rFonts w:asciiTheme="majorHAnsi" w:hAnsiTheme="majorHAnsi"/>
          <w:b/>
          <w:bCs/>
          <w:color w:val="1F3864"/>
          <w:sz w:val="24"/>
          <w:szCs w:val="24"/>
        </w:rPr>
        <w:br/>
      </w:r>
    </w:p>
    <w:p w14:paraId="6D7A6165" w14:textId="77777777" w:rsidR="00A57E9F" w:rsidRDefault="00A57E9F" w:rsidP="008D4E98">
      <w:pPr>
        <w:ind w:right="-239"/>
        <w:rPr>
          <w:rFonts w:asciiTheme="majorHAnsi" w:hAnsiTheme="majorHAnsi" w:cs="Arial"/>
          <w:b/>
        </w:rPr>
      </w:pPr>
    </w:p>
    <w:p w14:paraId="09BBEFD5" w14:textId="5633FA4B" w:rsidR="003D7D10" w:rsidRPr="00CC1D7B" w:rsidRDefault="007E1434" w:rsidP="00D24F1F">
      <w:pPr>
        <w:ind w:left="-90" w:right="-239"/>
        <w:rPr>
          <w:rFonts w:asciiTheme="majorHAnsi" w:hAnsiTheme="majorHAnsi"/>
          <w:sz w:val="20"/>
          <w:szCs w:val="20"/>
        </w:rPr>
      </w:pPr>
      <w:r w:rsidRPr="00CC1D7B">
        <w:rPr>
          <w:rFonts w:asciiTheme="majorHAnsi" w:hAnsiTheme="majorHAnsi"/>
        </w:rPr>
        <w:br w:type="column"/>
      </w:r>
      <w:r w:rsidR="00D24F1F">
        <w:rPr>
          <w:rFonts w:asciiTheme="majorHAnsi" w:hAnsiTheme="majorHAnsi"/>
        </w:rPr>
        <w:t xml:space="preserve"> </w:t>
      </w:r>
      <w:r w:rsidR="00D24F1F">
        <w:rPr>
          <w:rFonts w:asciiTheme="majorHAnsi" w:hAnsiTheme="majorHAnsi"/>
          <w:smallCaps/>
          <w:w w:val="120"/>
          <w:sz w:val="20"/>
          <w:szCs w:val="20"/>
        </w:rPr>
        <w:t>Department of Zoning &amp; Code Enforcement</w:t>
      </w:r>
    </w:p>
    <w:p w14:paraId="09EC7DB2" w14:textId="77777777" w:rsidR="003D7D10" w:rsidRPr="00CC1D7B" w:rsidRDefault="007E1434">
      <w:pPr>
        <w:spacing w:before="10" w:line="208" w:lineRule="auto"/>
        <w:ind w:left="917" w:right="104" w:firstLine="1029"/>
        <w:jc w:val="right"/>
        <w:rPr>
          <w:rFonts w:asciiTheme="majorHAnsi" w:hAnsiTheme="majorHAnsi"/>
          <w:sz w:val="20"/>
          <w:szCs w:val="20"/>
        </w:rPr>
      </w:pPr>
      <w:r w:rsidRPr="00CC1D7B">
        <w:rPr>
          <w:rFonts w:asciiTheme="majorHAnsi" w:hAnsiTheme="majorHAnsi"/>
          <w:smallCaps/>
          <w:w w:val="115"/>
          <w:sz w:val="20"/>
          <w:szCs w:val="20"/>
        </w:rPr>
        <w:t>318 E. Second Avenue Tarentum,</w:t>
      </w:r>
      <w:r w:rsidRPr="00CC1D7B">
        <w:rPr>
          <w:rFonts w:asciiTheme="majorHAnsi" w:hAnsiTheme="majorHAnsi"/>
          <w:smallCaps/>
          <w:spacing w:val="36"/>
          <w:w w:val="115"/>
          <w:sz w:val="20"/>
          <w:szCs w:val="20"/>
        </w:rPr>
        <w:t xml:space="preserve"> </w:t>
      </w:r>
      <w:r w:rsidRPr="00CC1D7B">
        <w:rPr>
          <w:rFonts w:asciiTheme="majorHAnsi" w:hAnsiTheme="majorHAnsi"/>
          <w:smallCaps/>
          <w:w w:val="115"/>
          <w:sz w:val="20"/>
          <w:szCs w:val="20"/>
        </w:rPr>
        <w:t>Pennsylvania</w:t>
      </w:r>
      <w:r w:rsidRPr="00CC1D7B">
        <w:rPr>
          <w:rFonts w:asciiTheme="majorHAnsi" w:hAnsiTheme="majorHAnsi"/>
          <w:smallCaps/>
          <w:spacing w:val="49"/>
          <w:w w:val="115"/>
          <w:sz w:val="20"/>
          <w:szCs w:val="20"/>
        </w:rPr>
        <w:t xml:space="preserve"> </w:t>
      </w:r>
      <w:r w:rsidRPr="00CC1D7B">
        <w:rPr>
          <w:rFonts w:asciiTheme="majorHAnsi" w:hAnsiTheme="majorHAnsi"/>
          <w:smallCaps/>
          <w:spacing w:val="-2"/>
          <w:w w:val="105"/>
          <w:sz w:val="20"/>
          <w:szCs w:val="20"/>
        </w:rPr>
        <w:t>15084</w:t>
      </w:r>
    </w:p>
    <w:p w14:paraId="7962FB8B" w14:textId="2723E908" w:rsidR="003D7D10" w:rsidRPr="00CC1D7B" w:rsidRDefault="00CC1D7B" w:rsidP="00452274">
      <w:pPr>
        <w:spacing w:line="233" w:lineRule="exact"/>
        <w:ind w:left="2464"/>
        <w:rPr>
          <w:rFonts w:asciiTheme="majorHAnsi" w:hAnsiTheme="majorHAnsi"/>
        </w:rPr>
        <w:sectPr w:rsidR="003D7D10" w:rsidRPr="00CC1D7B" w:rsidSect="001E5EE6">
          <w:type w:val="continuous"/>
          <w:pgSz w:w="12240" w:h="15840"/>
          <w:pgMar w:top="460" w:right="700" w:bottom="280" w:left="1340" w:header="720" w:footer="720" w:gutter="0"/>
          <w:cols w:num="2" w:space="5040" w:equalWidth="0">
            <w:col w:w="5701" w:space="40"/>
            <w:col w:w="4459"/>
          </w:cols>
        </w:sectPr>
      </w:pPr>
      <w:r w:rsidRPr="00CC1D7B">
        <w:rPr>
          <w:rFonts w:asciiTheme="majorHAnsi" w:hAnsiTheme="majorHAnsi"/>
          <w:sz w:val="20"/>
          <w:szCs w:val="20"/>
        </w:rPr>
        <w:t xml:space="preserve">         </w:t>
      </w:r>
      <w:r>
        <w:rPr>
          <w:rFonts w:asciiTheme="majorHAnsi" w:hAnsiTheme="majorHAnsi"/>
          <w:sz w:val="20"/>
          <w:szCs w:val="20"/>
        </w:rPr>
        <w:t xml:space="preserve">    </w:t>
      </w:r>
      <w:r w:rsidRPr="00CC1D7B">
        <w:rPr>
          <w:rFonts w:asciiTheme="majorHAnsi" w:hAnsiTheme="majorHAnsi"/>
          <w:sz w:val="20"/>
          <w:szCs w:val="20"/>
        </w:rPr>
        <w:t xml:space="preserve">   </w:t>
      </w:r>
      <w:r w:rsidR="007E1434" w:rsidRPr="00CC1D7B">
        <w:rPr>
          <w:rFonts w:asciiTheme="majorHAnsi" w:hAnsiTheme="majorHAnsi"/>
          <w:sz w:val="20"/>
          <w:szCs w:val="20"/>
        </w:rPr>
        <w:t>724.224.1818</w:t>
      </w:r>
    </w:p>
    <w:p w14:paraId="4EF9753F" w14:textId="77777777" w:rsidR="008D4E98" w:rsidRPr="00223282" w:rsidRDefault="008D4E98" w:rsidP="008D4E98">
      <w:pPr>
        <w:spacing w:before="95"/>
        <w:rPr>
          <w:rFonts w:asciiTheme="majorHAnsi" w:hAnsiTheme="majorHAnsi"/>
          <w:b/>
        </w:rPr>
      </w:pPr>
      <w:r w:rsidRPr="00223282">
        <w:rPr>
          <w:rFonts w:asciiTheme="majorHAnsi" w:hAnsiTheme="majorHAnsi"/>
          <w:b/>
          <w:color w:val="0E0E0E"/>
          <w:w w:val="105"/>
        </w:rPr>
        <w:t>To:</w:t>
      </w:r>
      <w:r w:rsidRPr="00223282">
        <w:rPr>
          <w:rFonts w:asciiTheme="majorHAnsi" w:hAnsiTheme="majorHAnsi"/>
          <w:b/>
          <w:color w:val="0E0E0E"/>
          <w:spacing w:val="57"/>
          <w:w w:val="105"/>
        </w:rPr>
        <w:t xml:space="preserve"> </w:t>
      </w:r>
      <w:r w:rsidRPr="00223282">
        <w:rPr>
          <w:rFonts w:asciiTheme="majorHAnsi" w:hAnsiTheme="majorHAnsi"/>
          <w:b/>
          <w:color w:val="0E0E0E"/>
          <w:w w:val="105"/>
        </w:rPr>
        <w:t>Tarentum</w:t>
      </w:r>
      <w:r w:rsidRPr="00223282">
        <w:rPr>
          <w:rFonts w:asciiTheme="majorHAnsi" w:hAnsiTheme="majorHAnsi"/>
          <w:b/>
          <w:color w:val="0E0E0E"/>
          <w:spacing w:val="-3"/>
          <w:w w:val="105"/>
        </w:rPr>
        <w:t xml:space="preserve"> </w:t>
      </w:r>
      <w:r w:rsidRPr="00223282">
        <w:rPr>
          <w:rFonts w:asciiTheme="majorHAnsi" w:hAnsiTheme="majorHAnsi"/>
          <w:b/>
          <w:color w:val="0E0E0E"/>
          <w:w w:val="105"/>
        </w:rPr>
        <w:t>Borough</w:t>
      </w:r>
      <w:r w:rsidRPr="00223282">
        <w:rPr>
          <w:rFonts w:asciiTheme="majorHAnsi" w:hAnsiTheme="majorHAnsi"/>
          <w:b/>
          <w:color w:val="0E0E0E"/>
          <w:spacing w:val="10"/>
          <w:w w:val="105"/>
        </w:rPr>
        <w:t xml:space="preserve"> </w:t>
      </w:r>
      <w:r w:rsidRPr="00223282">
        <w:rPr>
          <w:rFonts w:asciiTheme="majorHAnsi" w:hAnsiTheme="majorHAnsi"/>
          <w:b/>
          <w:color w:val="0E0E0E"/>
          <w:w w:val="105"/>
        </w:rPr>
        <w:t>Mayor</w:t>
      </w:r>
      <w:r w:rsidRPr="00223282">
        <w:rPr>
          <w:rFonts w:asciiTheme="majorHAnsi" w:hAnsiTheme="majorHAnsi"/>
          <w:b/>
          <w:color w:val="0E0E0E"/>
          <w:spacing w:val="9"/>
          <w:w w:val="105"/>
        </w:rPr>
        <w:t xml:space="preserve"> </w:t>
      </w:r>
      <w:r w:rsidRPr="00223282">
        <w:rPr>
          <w:rFonts w:asciiTheme="majorHAnsi" w:hAnsiTheme="majorHAnsi"/>
          <w:b/>
          <w:color w:val="0E0E0E"/>
          <w:w w:val="105"/>
        </w:rPr>
        <w:t>and</w:t>
      </w:r>
      <w:r w:rsidRPr="00223282">
        <w:rPr>
          <w:rFonts w:asciiTheme="majorHAnsi" w:hAnsiTheme="majorHAnsi"/>
          <w:b/>
          <w:color w:val="0E0E0E"/>
          <w:spacing w:val="2"/>
          <w:w w:val="105"/>
        </w:rPr>
        <w:t xml:space="preserve"> </w:t>
      </w:r>
      <w:r w:rsidRPr="00223282">
        <w:rPr>
          <w:rFonts w:asciiTheme="majorHAnsi" w:hAnsiTheme="majorHAnsi"/>
          <w:b/>
          <w:color w:val="0E0E0E"/>
          <w:spacing w:val="-2"/>
          <w:w w:val="105"/>
        </w:rPr>
        <w:t>Council</w:t>
      </w:r>
    </w:p>
    <w:p w14:paraId="5313D0F8" w14:textId="77777777" w:rsidR="008D4E98" w:rsidRPr="00223282" w:rsidRDefault="008D4E98" w:rsidP="008D4E98">
      <w:pPr>
        <w:pStyle w:val="BodyText"/>
        <w:spacing w:before="10"/>
        <w:ind w:left="450"/>
        <w:rPr>
          <w:rFonts w:asciiTheme="majorHAnsi" w:hAnsiTheme="majorHAnsi"/>
          <w:b/>
          <w:sz w:val="22"/>
          <w:szCs w:val="22"/>
        </w:rPr>
      </w:pPr>
    </w:p>
    <w:p w14:paraId="3A44A731" w14:textId="5FA377B9" w:rsidR="008D4E98" w:rsidRPr="00223282" w:rsidRDefault="008D4E98" w:rsidP="008D4E98">
      <w:pPr>
        <w:rPr>
          <w:rFonts w:asciiTheme="majorHAnsi" w:hAnsiTheme="majorHAnsi"/>
          <w:b/>
        </w:rPr>
      </w:pPr>
      <w:r w:rsidRPr="00223282">
        <w:rPr>
          <w:rFonts w:asciiTheme="majorHAnsi" w:hAnsiTheme="majorHAnsi"/>
          <w:b/>
          <w:color w:val="0E0E0E"/>
        </w:rPr>
        <w:t>Code</w:t>
      </w:r>
      <w:r w:rsidRPr="00223282">
        <w:rPr>
          <w:rFonts w:asciiTheme="majorHAnsi" w:hAnsiTheme="majorHAnsi"/>
          <w:b/>
          <w:color w:val="0E0E0E"/>
          <w:spacing w:val="52"/>
        </w:rPr>
        <w:t xml:space="preserve"> </w:t>
      </w:r>
      <w:r w:rsidRPr="00223282">
        <w:rPr>
          <w:rFonts w:asciiTheme="majorHAnsi" w:hAnsiTheme="majorHAnsi"/>
          <w:b/>
          <w:color w:val="0E0E0E"/>
        </w:rPr>
        <w:t>Enforcement</w:t>
      </w:r>
      <w:r w:rsidRPr="00223282">
        <w:rPr>
          <w:rFonts w:asciiTheme="majorHAnsi" w:hAnsiTheme="majorHAnsi"/>
          <w:b/>
          <w:color w:val="0E0E0E"/>
          <w:spacing w:val="68"/>
        </w:rPr>
        <w:t xml:space="preserve"> </w:t>
      </w:r>
      <w:r w:rsidRPr="00223282">
        <w:rPr>
          <w:rFonts w:asciiTheme="majorHAnsi" w:hAnsiTheme="majorHAnsi"/>
          <w:b/>
          <w:color w:val="0E0E0E"/>
        </w:rPr>
        <w:t>Monthly</w:t>
      </w:r>
      <w:r w:rsidRPr="00223282">
        <w:rPr>
          <w:rFonts w:asciiTheme="majorHAnsi" w:hAnsiTheme="majorHAnsi"/>
          <w:b/>
          <w:color w:val="0E0E0E"/>
          <w:spacing w:val="57"/>
        </w:rPr>
        <w:t xml:space="preserve"> </w:t>
      </w:r>
      <w:r w:rsidRPr="00223282">
        <w:rPr>
          <w:rFonts w:asciiTheme="majorHAnsi" w:hAnsiTheme="majorHAnsi"/>
          <w:b/>
          <w:color w:val="0E0E0E"/>
        </w:rPr>
        <w:t>Report:</w:t>
      </w:r>
      <w:r w:rsidRPr="00223282">
        <w:rPr>
          <w:rFonts w:asciiTheme="majorHAnsi" w:hAnsiTheme="majorHAnsi"/>
          <w:b/>
          <w:color w:val="0E0E0E"/>
          <w:spacing w:val="26"/>
        </w:rPr>
        <w:t xml:space="preserve"> </w:t>
      </w:r>
      <w:r w:rsidR="00AC633B">
        <w:rPr>
          <w:rFonts w:asciiTheme="majorHAnsi" w:hAnsiTheme="majorHAnsi"/>
          <w:b/>
          <w:color w:val="212121"/>
        </w:rPr>
        <w:t>September</w:t>
      </w:r>
      <w:r w:rsidR="004006E5">
        <w:rPr>
          <w:rFonts w:asciiTheme="majorHAnsi" w:hAnsiTheme="majorHAnsi"/>
          <w:b/>
          <w:color w:val="212121"/>
        </w:rPr>
        <w:t xml:space="preserve"> </w:t>
      </w:r>
      <w:r w:rsidRPr="00223282">
        <w:rPr>
          <w:rFonts w:asciiTheme="majorHAnsi" w:hAnsiTheme="majorHAnsi"/>
          <w:b/>
          <w:color w:val="212121"/>
        </w:rPr>
        <w:t>2025</w:t>
      </w:r>
    </w:p>
    <w:p w14:paraId="2A84CBEF" w14:textId="77777777" w:rsidR="0017298E" w:rsidRPr="0017298E" w:rsidRDefault="0017298E" w:rsidP="0017298E">
      <w:pPr>
        <w:spacing w:line="360" w:lineRule="auto"/>
        <w:rPr>
          <w:rFonts w:asciiTheme="majorHAnsi" w:hAnsiTheme="majorHAnsi"/>
        </w:rPr>
      </w:pPr>
    </w:p>
    <w:p w14:paraId="43905DAD" w14:textId="24D2D214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Citations/Magistrate Hearings: </w:t>
      </w:r>
      <w:r w:rsidR="00A57926">
        <w:rPr>
          <w:rFonts w:asciiTheme="majorHAnsi" w:hAnsiTheme="majorHAnsi"/>
        </w:rPr>
        <w:t>2</w:t>
      </w:r>
      <w:r w:rsidRPr="0017298E">
        <w:rPr>
          <w:rFonts w:asciiTheme="majorHAnsi" w:hAnsiTheme="majorHAnsi"/>
        </w:rPr>
        <w:t xml:space="preserve"> Citation</w:t>
      </w:r>
    </w:p>
    <w:p w14:paraId="14668520" w14:textId="676E5581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Violation Letters/correspondence: </w:t>
      </w:r>
      <w:r w:rsidR="00A57926">
        <w:rPr>
          <w:rFonts w:asciiTheme="majorHAnsi" w:hAnsiTheme="majorHAnsi"/>
        </w:rPr>
        <w:t>24</w:t>
      </w:r>
    </w:p>
    <w:p w14:paraId="3C0DD6D8" w14:textId="163993A7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Verbal/Email Warnings: </w:t>
      </w:r>
      <w:r w:rsidR="00A57926">
        <w:rPr>
          <w:rFonts w:asciiTheme="majorHAnsi" w:hAnsiTheme="majorHAnsi"/>
        </w:rPr>
        <w:t>11</w:t>
      </w:r>
    </w:p>
    <w:p w14:paraId="79F7FB7A" w14:textId="3312DAA2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Quality of Life Tickets: </w:t>
      </w:r>
      <w:r w:rsidR="00A57926">
        <w:rPr>
          <w:rFonts w:asciiTheme="majorHAnsi" w:hAnsiTheme="majorHAnsi"/>
        </w:rPr>
        <w:t>8</w:t>
      </w:r>
    </w:p>
    <w:p w14:paraId="39775D73" w14:textId="21CA8884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Door Tag Warnings: </w:t>
      </w:r>
      <w:r w:rsidR="00A57926">
        <w:rPr>
          <w:rFonts w:asciiTheme="majorHAnsi" w:hAnsiTheme="majorHAnsi"/>
        </w:rPr>
        <w:t>7</w:t>
      </w:r>
    </w:p>
    <w:p w14:paraId="3348CE6F" w14:textId="77777777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>Vehicle Tow Warnings: 2</w:t>
      </w:r>
    </w:p>
    <w:p w14:paraId="0B244102" w14:textId="77777777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>Continuing Education/Training: 0</w:t>
      </w:r>
    </w:p>
    <w:p w14:paraId="08DEA48D" w14:textId="34FE5C7E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Occupancy Inspections: </w:t>
      </w:r>
      <w:r w:rsidR="00A57926">
        <w:rPr>
          <w:rFonts w:asciiTheme="majorHAnsi" w:hAnsiTheme="majorHAnsi"/>
        </w:rPr>
        <w:t>23</w:t>
      </w:r>
    </w:p>
    <w:p w14:paraId="605B58E3" w14:textId="1A464A91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Occupancy Permits Issued: </w:t>
      </w:r>
      <w:r w:rsidR="004051A0">
        <w:rPr>
          <w:rFonts w:asciiTheme="majorHAnsi" w:hAnsiTheme="majorHAnsi"/>
        </w:rPr>
        <w:t>13</w:t>
      </w:r>
    </w:p>
    <w:p w14:paraId="2B6DE7FD" w14:textId="43704711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Building Inspections: </w:t>
      </w:r>
      <w:r w:rsidR="004051A0">
        <w:rPr>
          <w:rFonts w:asciiTheme="majorHAnsi" w:hAnsiTheme="majorHAnsi"/>
        </w:rPr>
        <w:t xml:space="preserve">5 business, 1 stormwater system </w:t>
      </w:r>
    </w:p>
    <w:p w14:paraId="3269A17D" w14:textId="03E9454A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Exterior Property Inspections: </w:t>
      </w:r>
      <w:r w:rsidR="004051A0">
        <w:rPr>
          <w:rFonts w:asciiTheme="majorHAnsi" w:hAnsiTheme="majorHAnsi"/>
        </w:rPr>
        <w:t>69</w:t>
      </w:r>
    </w:p>
    <w:p w14:paraId="19650451" w14:textId="3EC16C69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Electric Meter Inspections/Warning Stickers: </w:t>
      </w:r>
      <w:r w:rsidR="004051A0">
        <w:rPr>
          <w:rFonts w:asciiTheme="majorHAnsi" w:hAnsiTheme="majorHAnsi"/>
        </w:rPr>
        <w:t>32</w:t>
      </w:r>
    </w:p>
    <w:p w14:paraId="53634AFA" w14:textId="2DD9F44E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Face to Face contacts with Residents/property owners: </w:t>
      </w:r>
      <w:r w:rsidR="00386657">
        <w:rPr>
          <w:rFonts w:asciiTheme="majorHAnsi" w:hAnsiTheme="majorHAnsi"/>
        </w:rPr>
        <w:t>39</w:t>
      </w:r>
    </w:p>
    <w:p w14:paraId="23403176" w14:textId="77777777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>Planning Commission Meetings: 0</w:t>
      </w:r>
    </w:p>
    <w:p w14:paraId="70B65122" w14:textId="0AEF7AD8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Electrical Permits: </w:t>
      </w:r>
      <w:r w:rsidR="00386657">
        <w:rPr>
          <w:rFonts w:asciiTheme="majorHAnsi" w:hAnsiTheme="majorHAnsi"/>
        </w:rPr>
        <w:t>3</w:t>
      </w:r>
    </w:p>
    <w:p w14:paraId="1D537A51" w14:textId="1F944147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 xml:space="preserve">Building/Demolition Permits: </w:t>
      </w:r>
      <w:r w:rsidR="00386657">
        <w:rPr>
          <w:rFonts w:asciiTheme="majorHAnsi" w:hAnsiTheme="majorHAnsi"/>
        </w:rPr>
        <w:t>1 demo</w:t>
      </w:r>
    </w:p>
    <w:p w14:paraId="26883DBC" w14:textId="77777777" w:rsidR="0017298E" w:rsidRPr="0017298E" w:rsidRDefault="0017298E" w:rsidP="0017298E">
      <w:pPr>
        <w:pStyle w:val="ListParagraph"/>
        <w:numPr>
          <w:ilvl w:val="0"/>
          <w:numId w:val="4"/>
        </w:numPr>
        <w:spacing w:line="360" w:lineRule="auto"/>
        <w:rPr>
          <w:rFonts w:asciiTheme="majorHAnsi" w:hAnsiTheme="majorHAnsi"/>
        </w:rPr>
      </w:pPr>
      <w:r w:rsidRPr="0017298E">
        <w:rPr>
          <w:rFonts w:asciiTheme="majorHAnsi" w:hAnsiTheme="majorHAnsi"/>
        </w:rPr>
        <w:t>Fence/Sign Permits: 0</w:t>
      </w:r>
    </w:p>
    <w:p w14:paraId="0519997C" w14:textId="77777777" w:rsidR="00262355" w:rsidRPr="00AB099E" w:rsidRDefault="00262355" w:rsidP="00AB099E">
      <w:pPr>
        <w:pStyle w:val="NoSpacing"/>
        <w:spacing w:line="360" w:lineRule="auto"/>
        <w:rPr>
          <w:rFonts w:asciiTheme="majorHAnsi" w:hAnsiTheme="majorHAnsi" w:cs="Arial"/>
        </w:rPr>
      </w:pPr>
    </w:p>
    <w:p w14:paraId="1C67AD7D" w14:textId="486F173B" w:rsidR="003D7D10" w:rsidRPr="00CC1D7B" w:rsidRDefault="003D7D10" w:rsidP="00FF5D78">
      <w:pPr>
        <w:spacing w:before="228"/>
        <w:ind w:right="3321"/>
        <w:jc w:val="right"/>
        <w:rPr>
          <w:rFonts w:asciiTheme="majorHAnsi" w:hAnsiTheme="majorHAnsi"/>
        </w:rPr>
      </w:pPr>
    </w:p>
    <w:sectPr w:rsidR="003D7D10" w:rsidRPr="00CC1D7B">
      <w:type w:val="continuous"/>
      <w:pgSz w:w="12240" w:h="15840"/>
      <w:pgMar w:top="460" w:right="7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601A9"/>
    <w:multiLevelType w:val="hybridMultilevel"/>
    <w:tmpl w:val="D39CA2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62812"/>
    <w:multiLevelType w:val="multilevel"/>
    <w:tmpl w:val="D8A26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6630E7D"/>
    <w:multiLevelType w:val="multilevel"/>
    <w:tmpl w:val="ECB699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40112DB"/>
    <w:multiLevelType w:val="hybridMultilevel"/>
    <w:tmpl w:val="23107B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440739">
    <w:abstractNumId w:val="1"/>
  </w:num>
  <w:num w:numId="2" w16cid:durableId="1571963871">
    <w:abstractNumId w:val="0"/>
  </w:num>
  <w:num w:numId="3" w16cid:durableId="311132059">
    <w:abstractNumId w:val="2"/>
  </w:num>
  <w:num w:numId="4" w16cid:durableId="18772284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tTC0NLU0NzQzNzBS0lEKTi0uzszPAykwMqgFAIoDM/ItAAAA"/>
  </w:docVars>
  <w:rsids>
    <w:rsidRoot w:val="003D7D10"/>
    <w:rsid w:val="000030BC"/>
    <w:rsid w:val="0000339C"/>
    <w:rsid w:val="00007C04"/>
    <w:rsid w:val="000100A3"/>
    <w:rsid w:val="00012B9F"/>
    <w:rsid w:val="00013CF8"/>
    <w:rsid w:val="0001489E"/>
    <w:rsid w:val="00015B11"/>
    <w:rsid w:val="00015D6C"/>
    <w:rsid w:val="00016FC2"/>
    <w:rsid w:val="0002079C"/>
    <w:rsid w:val="000317D6"/>
    <w:rsid w:val="00053755"/>
    <w:rsid w:val="00053782"/>
    <w:rsid w:val="00056FC6"/>
    <w:rsid w:val="00063E6F"/>
    <w:rsid w:val="00064CBC"/>
    <w:rsid w:val="00067D23"/>
    <w:rsid w:val="000827F4"/>
    <w:rsid w:val="000847E4"/>
    <w:rsid w:val="00084D78"/>
    <w:rsid w:val="0008644E"/>
    <w:rsid w:val="00090EF3"/>
    <w:rsid w:val="00095524"/>
    <w:rsid w:val="000A390A"/>
    <w:rsid w:val="000C11A1"/>
    <w:rsid w:val="000C44F7"/>
    <w:rsid w:val="000C489F"/>
    <w:rsid w:val="000D4280"/>
    <w:rsid w:val="000E13F7"/>
    <w:rsid w:val="000E2F15"/>
    <w:rsid w:val="000E3A80"/>
    <w:rsid w:val="000E3C42"/>
    <w:rsid w:val="000E6638"/>
    <w:rsid w:val="000F4BD8"/>
    <w:rsid w:val="00105646"/>
    <w:rsid w:val="00115AA8"/>
    <w:rsid w:val="001257E1"/>
    <w:rsid w:val="00140B5E"/>
    <w:rsid w:val="00143D01"/>
    <w:rsid w:val="00146611"/>
    <w:rsid w:val="001544EB"/>
    <w:rsid w:val="0015594F"/>
    <w:rsid w:val="0017046A"/>
    <w:rsid w:val="0017050D"/>
    <w:rsid w:val="00170B26"/>
    <w:rsid w:val="0017298E"/>
    <w:rsid w:val="00175E84"/>
    <w:rsid w:val="001773D3"/>
    <w:rsid w:val="001825C6"/>
    <w:rsid w:val="00195A17"/>
    <w:rsid w:val="001A1F61"/>
    <w:rsid w:val="001A2ACB"/>
    <w:rsid w:val="001A2E52"/>
    <w:rsid w:val="001B45B5"/>
    <w:rsid w:val="001C1482"/>
    <w:rsid w:val="001C38A3"/>
    <w:rsid w:val="001D69BB"/>
    <w:rsid w:val="001E228B"/>
    <w:rsid w:val="001E37FB"/>
    <w:rsid w:val="001E444C"/>
    <w:rsid w:val="001E5EE6"/>
    <w:rsid w:val="001E72C8"/>
    <w:rsid w:val="001F28B8"/>
    <w:rsid w:val="001F2D60"/>
    <w:rsid w:val="001F3CBE"/>
    <w:rsid w:val="001F5823"/>
    <w:rsid w:val="001F77E4"/>
    <w:rsid w:val="002004EC"/>
    <w:rsid w:val="0022014D"/>
    <w:rsid w:val="00222123"/>
    <w:rsid w:val="00225B09"/>
    <w:rsid w:val="00226F40"/>
    <w:rsid w:val="00230F53"/>
    <w:rsid w:val="00233F73"/>
    <w:rsid w:val="002357B6"/>
    <w:rsid w:val="00237C3A"/>
    <w:rsid w:val="002408D2"/>
    <w:rsid w:val="00240CC9"/>
    <w:rsid w:val="00244C18"/>
    <w:rsid w:val="002469C3"/>
    <w:rsid w:val="002469DC"/>
    <w:rsid w:val="00252793"/>
    <w:rsid w:val="00262355"/>
    <w:rsid w:val="002651C6"/>
    <w:rsid w:val="00280F7A"/>
    <w:rsid w:val="00282AF0"/>
    <w:rsid w:val="00285C63"/>
    <w:rsid w:val="00286EE3"/>
    <w:rsid w:val="00287365"/>
    <w:rsid w:val="00291A89"/>
    <w:rsid w:val="0029590A"/>
    <w:rsid w:val="002A081A"/>
    <w:rsid w:val="002A0B67"/>
    <w:rsid w:val="002A6051"/>
    <w:rsid w:val="002A770B"/>
    <w:rsid w:val="002B4AEE"/>
    <w:rsid w:val="002B7700"/>
    <w:rsid w:val="002C0207"/>
    <w:rsid w:val="002C56BB"/>
    <w:rsid w:val="002C5F69"/>
    <w:rsid w:val="002D7822"/>
    <w:rsid w:val="002D7E97"/>
    <w:rsid w:val="002E22FA"/>
    <w:rsid w:val="002E4040"/>
    <w:rsid w:val="002E6B77"/>
    <w:rsid w:val="002E7207"/>
    <w:rsid w:val="002F2425"/>
    <w:rsid w:val="00300636"/>
    <w:rsid w:val="00303849"/>
    <w:rsid w:val="00305CE5"/>
    <w:rsid w:val="00316268"/>
    <w:rsid w:val="00326169"/>
    <w:rsid w:val="00342C2D"/>
    <w:rsid w:val="00351A8B"/>
    <w:rsid w:val="00361518"/>
    <w:rsid w:val="003628AF"/>
    <w:rsid w:val="00374C7E"/>
    <w:rsid w:val="003766B7"/>
    <w:rsid w:val="00377643"/>
    <w:rsid w:val="00381BA2"/>
    <w:rsid w:val="00386657"/>
    <w:rsid w:val="003954D7"/>
    <w:rsid w:val="003A4309"/>
    <w:rsid w:val="003A7488"/>
    <w:rsid w:val="003D02C9"/>
    <w:rsid w:val="003D26B8"/>
    <w:rsid w:val="003D79EF"/>
    <w:rsid w:val="003D7D10"/>
    <w:rsid w:val="003E1D4D"/>
    <w:rsid w:val="003E1E3B"/>
    <w:rsid w:val="003F4D3E"/>
    <w:rsid w:val="003F6B4B"/>
    <w:rsid w:val="003F79FB"/>
    <w:rsid w:val="004006E5"/>
    <w:rsid w:val="00400C13"/>
    <w:rsid w:val="00404FF5"/>
    <w:rsid w:val="004051A0"/>
    <w:rsid w:val="004069BF"/>
    <w:rsid w:val="004136D4"/>
    <w:rsid w:val="0041462A"/>
    <w:rsid w:val="00421847"/>
    <w:rsid w:val="00443BF9"/>
    <w:rsid w:val="00452274"/>
    <w:rsid w:val="0046662E"/>
    <w:rsid w:val="004718CC"/>
    <w:rsid w:val="00472616"/>
    <w:rsid w:val="00473E83"/>
    <w:rsid w:val="004835F2"/>
    <w:rsid w:val="004A308D"/>
    <w:rsid w:val="004B4121"/>
    <w:rsid w:val="004B4EFA"/>
    <w:rsid w:val="004B7E4B"/>
    <w:rsid w:val="004C43E4"/>
    <w:rsid w:val="004F0AC2"/>
    <w:rsid w:val="004F0FDE"/>
    <w:rsid w:val="004F2FBF"/>
    <w:rsid w:val="004F69F9"/>
    <w:rsid w:val="00501A70"/>
    <w:rsid w:val="0050451B"/>
    <w:rsid w:val="00504C65"/>
    <w:rsid w:val="00511EC1"/>
    <w:rsid w:val="00516EC7"/>
    <w:rsid w:val="0052305D"/>
    <w:rsid w:val="00542104"/>
    <w:rsid w:val="0054352B"/>
    <w:rsid w:val="00544942"/>
    <w:rsid w:val="005502F1"/>
    <w:rsid w:val="0055031A"/>
    <w:rsid w:val="00556273"/>
    <w:rsid w:val="00557836"/>
    <w:rsid w:val="00557A71"/>
    <w:rsid w:val="005603A3"/>
    <w:rsid w:val="005610A7"/>
    <w:rsid w:val="00561121"/>
    <w:rsid w:val="005641C5"/>
    <w:rsid w:val="00572A33"/>
    <w:rsid w:val="005770F9"/>
    <w:rsid w:val="005871F2"/>
    <w:rsid w:val="00592429"/>
    <w:rsid w:val="005B0B98"/>
    <w:rsid w:val="005B22B1"/>
    <w:rsid w:val="005C390C"/>
    <w:rsid w:val="005C4490"/>
    <w:rsid w:val="005C47F1"/>
    <w:rsid w:val="005D1B69"/>
    <w:rsid w:val="005D6B3B"/>
    <w:rsid w:val="005E7EDA"/>
    <w:rsid w:val="005F22B4"/>
    <w:rsid w:val="005F3618"/>
    <w:rsid w:val="005F548B"/>
    <w:rsid w:val="005F5CF5"/>
    <w:rsid w:val="0060006E"/>
    <w:rsid w:val="00604BCC"/>
    <w:rsid w:val="006058C6"/>
    <w:rsid w:val="00606A45"/>
    <w:rsid w:val="006119C1"/>
    <w:rsid w:val="0062086B"/>
    <w:rsid w:val="006216D7"/>
    <w:rsid w:val="00633B70"/>
    <w:rsid w:val="00637F26"/>
    <w:rsid w:val="00640509"/>
    <w:rsid w:val="0065462E"/>
    <w:rsid w:val="00656251"/>
    <w:rsid w:val="00672EA8"/>
    <w:rsid w:val="006736B6"/>
    <w:rsid w:val="00676722"/>
    <w:rsid w:val="00680F4D"/>
    <w:rsid w:val="00681E9D"/>
    <w:rsid w:val="0068215E"/>
    <w:rsid w:val="00682D5D"/>
    <w:rsid w:val="00684826"/>
    <w:rsid w:val="006927B0"/>
    <w:rsid w:val="006953D7"/>
    <w:rsid w:val="00697A66"/>
    <w:rsid w:val="006A1230"/>
    <w:rsid w:val="006B0842"/>
    <w:rsid w:val="006B2388"/>
    <w:rsid w:val="006B6083"/>
    <w:rsid w:val="006B7223"/>
    <w:rsid w:val="006C15D4"/>
    <w:rsid w:val="006C3D1B"/>
    <w:rsid w:val="006D09B5"/>
    <w:rsid w:val="006D2713"/>
    <w:rsid w:val="006D4ED4"/>
    <w:rsid w:val="006E0F66"/>
    <w:rsid w:val="006E4833"/>
    <w:rsid w:val="007019D3"/>
    <w:rsid w:val="007042CC"/>
    <w:rsid w:val="00704DC2"/>
    <w:rsid w:val="007206FD"/>
    <w:rsid w:val="00721B43"/>
    <w:rsid w:val="00727210"/>
    <w:rsid w:val="00736BA4"/>
    <w:rsid w:val="00737F13"/>
    <w:rsid w:val="00742205"/>
    <w:rsid w:val="00746E3C"/>
    <w:rsid w:val="00751677"/>
    <w:rsid w:val="00760222"/>
    <w:rsid w:val="00762D41"/>
    <w:rsid w:val="0077384B"/>
    <w:rsid w:val="00780F20"/>
    <w:rsid w:val="007834A4"/>
    <w:rsid w:val="00787C9C"/>
    <w:rsid w:val="007A0288"/>
    <w:rsid w:val="007A15D6"/>
    <w:rsid w:val="007A3629"/>
    <w:rsid w:val="007B1A91"/>
    <w:rsid w:val="007B65BE"/>
    <w:rsid w:val="007C12A7"/>
    <w:rsid w:val="007C45E7"/>
    <w:rsid w:val="007C6C76"/>
    <w:rsid w:val="007D64FA"/>
    <w:rsid w:val="007E1434"/>
    <w:rsid w:val="007E261F"/>
    <w:rsid w:val="007E327C"/>
    <w:rsid w:val="007E72CB"/>
    <w:rsid w:val="008064E7"/>
    <w:rsid w:val="00806B79"/>
    <w:rsid w:val="00807037"/>
    <w:rsid w:val="0081601E"/>
    <w:rsid w:val="00820824"/>
    <w:rsid w:val="0082536A"/>
    <w:rsid w:val="008257EC"/>
    <w:rsid w:val="00827478"/>
    <w:rsid w:val="00830383"/>
    <w:rsid w:val="00841DD8"/>
    <w:rsid w:val="00842351"/>
    <w:rsid w:val="00846889"/>
    <w:rsid w:val="00846EEB"/>
    <w:rsid w:val="00852785"/>
    <w:rsid w:val="00863A25"/>
    <w:rsid w:val="008678FE"/>
    <w:rsid w:val="00871166"/>
    <w:rsid w:val="00873003"/>
    <w:rsid w:val="00873CD8"/>
    <w:rsid w:val="00875442"/>
    <w:rsid w:val="00876CD3"/>
    <w:rsid w:val="00877741"/>
    <w:rsid w:val="00895A60"/>
    <w:rsid w:val="008C489A"/>
    <w:rsid w:val="008C4C55"/>
    <w:rsid w:val="008D2853"/>
    <w:rsid w:val="008D4E98"/>
    <w:rsid w:val="008D7745"/>
    <w:rsid w:val="008E304D"/>
    <w:rsid w:val="008E4E25"/>
    <w:rsid w:val="008F2069"/>
    <w:rsid w:val="008F21A0"/>
    <w:rsid w:val="008F4E86"/>
    <w:rsid w:val="009030D2"/>
    <w:rsid w:val="009041F2"/>
    <w:rsid w:val="00916F1C"/>
    <w:rsid w:val="00925018"/>
    <w:rsid w:val="00925075"/>
    <w:rsid w:val="00932652"/>
    <w:rsid w:val="00936DBB"/>
    <w:rsid w:val="00937352"/>
    <w:rsid w:val="009400CB"/>
    <w:rsid w:val="00951A2D"/>
    <w:rsid w:val="009637BD"/>
    <w:rsid w:val="009639D4"/>
    <w:rsid w:val="00977F45"/>
    <w:rsid w:val="0098167F"/>
    <w:rsid w:val="00982757"/>
    <w:rsid w:val="00983903"/>
    <w:rsid w:val="00990B6B"/>
    <w:rsid w:val="009910D0"/>
    <w:rsid w:val="0099392A"/>
    <w:rsid w:val="009978E0"/>
    <w:rsid w:val="009A7B43"/>
    <w:rsid w:val="009B0CAD"/>
    <w:rsid w:val="009B3A11"/>
    <w:rsid w:val="009B45E4"/>
    <w:rsid w:val="009B4B98"/>
    <w:rsid w:val="009C7A70"/>
    <w:rsid w:val="009D25BF"/>
    <w:rsid w:val="009E2B8C"/>
    <w:rsid w:val="009F33AA"/>
    <w:rsid w:val="00A04222"/>
    <w:rsid w:val="00A07BF7"/>
    <w:rsid w:val="00A11105"/>
    <w:rsid w:val="00A1676A"/>
    <w:rsid w:val="00A179E0"/>
    <w:rsid w:val="00A20928"/>
    <w:rsid w:val="00A21249"/>
    <w:rsid w:val="00A220AB"/>
    <w:rsid w:val="00A333FE"/>
    <w:rsid w:val="00A4153D"/>
    <w:rsid w:val="00A504E8"/>
    <w:rsid w:val="00A53097"/>
    <w:rsid w:val="00A57926"/>
    <w:rsid w:val="00A57E9F"/>
    <w:rsid w:val="00A60BCE"/>
    <w:rsid w:val="00A65A62"/>
    <w:rsid w:val="00A668C4"/>
    <w:rsid w:val="00A668F4"/>
    <w:rsid w:val="00A905C1"/>
    <w:rsid w:val="00A95DBD"/>
    <w:rsid w:val="00AA26A2"/>
    <w:rsid w:val="00AB099E"/>
    <w:rsid w:val="00AC07F3"/>
    <w:rsid w:val="00AC4285"/>
    <w:rsid w:val="00AC5E8A"/>
    <w:rsid w:val="00AC633B"/>
    <w:rsid w:val="00AD0758"/>
    <w:rsid w:val="00AF4246"/>
    <w:rsid w:val="00B00D28"/>
    <w:rsid w:val="00B1176C"/>
    <w:rsid w:val="00B145B3"/>
    <w:rsid w:val="00B22E58"/>
    <w:rsid w:val="00B24502"/>
    <w:rsid w:val="00B25D9C"/>
    <w:rsid w:val="00B34DDB"/>
    <w:rsid w:val="00B40D05"/>
    <w:rsid w:val="00B425F9"/>
    <w:rsid w:val="00B42CDD"/>
    <w:rsid w:val="00B456E8"/>
    <w:rsid w:val="00B61E9D"/>
    <w:rsid w:val="00B703CE"/>
    <w:rsid w:val="00B7433D"/>
    <w:rsid w:val="00B75241"/>
    <w:rsid w:val="00B82661"/>
    <w:rsid w:val="00B830BE"/>
    <w:rsid w:val="00B86D64"/>
    <w:rsid w:val="00B90335"/>
    <w:rsid w:val="00B9487F"/>
    <w:rsid w:val="00BA372F"/>
    <w:rsid w:val="00BB2747"/>
    <w:rsid w:val="00BB50CE"/>
    <w:rsid w:val="00BC2FFA"/>
    <w:rsid w:val="00BC4673"/>
    <w:rsid w:val="00BC7055"/>
    <w:rsid w:val="00BD112F"/>
    <w:rsid w:val="00BD1C10"/>
    <w:rsid w:val="00BE0913"/>
    <w:rsid w:val="00BE7515"/>
    <w:rsid w:val="00BF01D2"/>
    <w:rsid w:val="00BF1D68"/>
    <w:rsid w:val="00BF4094"/>
    <w:rsid w:val="00C04AA1"/>
    <w:rsid w:val="00C062B4"/>
    <w:rsid w:val="00C0743B"/>
    <w:rsid w:val="00C1572F"/>
    <w:rsid w:val="00C2338D"/>
    <w:rsid w:val="00C30EE2"/>
    <w:rsid w:val="00C3702B"/>
    <w:rsid w:val="00C55FB7"/>
    <w:rsid w:val="00C62E11"/>
    <w:rsid w:val="00C674CA"/>
    <w:rsid w:val="00C800A0"/>
    <w:rsid w:val="00C80653"/>
    <w:rsid w:val="00C82828"/>
    <w:rsid w:val="00C83F29"/>
    <w:rsid w:val="00C87869"/>
    <w:rsid w:val="00C93B5D"/>
    <w:rsid w:val="00C95D63"/>
    <w:rsid w:val="00C96CFA"/>
    <w:rsid w:val="00CA5A8C"/>
    <w:rsid w:val="00CA7063"/>
    <w:rsid w:val="00CB55E1"/>
    <w:rsid w:val="00CC1AB7"/>
    <w:rsid w:val="00CC1D7B"/>
    <w:rsid w:val="00CC3128"/>
    <w:rsid w:val="00CD449F"/>
    <w:rsid w:val="00CD64EF"/>
    <w:rsid w:val="00CE0E50"/>
    <w:rsid w:val="00CE6931"/>
    <w:rsid w:val="00D03BDE"/>
    <w:rsid w:val="00D063B3"/>
    <w:rsid w:val="00D11A47"/>
    <w:rsid w:val="00D159BC"/>
    <w:rsid w:val="00D15E0E"/>
    <w:rsid w:val="00D23EFC"/>
    <w:rsid w:val="00D23F05"/>
    <w:rsid w:val="00D24F1F"/>
    <w:rsid w:val="00D34E51"/>
    <w:rsid w:val="00D37BB9"/>
    <w:rsid w:val="00D463E8"/>
    <w:rsid w:val="00D467F1"/>
    <w:rsid w:val="00D47006"/>
    <w:rsid w:val="00D50A51"/>
    <w:rsid w:val="00D518AE"/>
    <w:rsid w:val="00D54677"/>
    <w:rsid w:val="00D62B14"/>
    <w:rsid w:val="00D67479"/>
    <w:rsid w:val="00D815C1"/>
    <w:rsid w:val="00D908AC"/>
    <w:rsid w:val="00D9180E"/>
    <w:rsid w:val="00DA0902"/>
    <w:rsid w:val="00DA5C52"/>
    <w:rsid w:val="00DC332C"/>
    <w:rsid w:val="00DD42D0"/>
    <w:rsid w:val="00DD5DF7"/>
    <w:rsid w:val="00DE0C91"/>
    <w:rsid w:val="00DE169A"/>
    <w:rsid w:val="00DE1E2E"/>
    <w:rsid w:val="00E01148"/>
    <w:rsid w:val="00E1331A"/>
    <w:rsid w:val="00E152B4"/>
    <w:rsid w:val="00E15DF5"/>
    <w:rsid w:val="00E2210B"/>
    <w:rsid w:val="00E2560E"/>
    <w:rsid w:val="00E372FC"/>
    <w:rsid w:val="00E423F8"/>
    <w:rsid w:val="00E52E01"/>
    <w:rsid w:val="00E7070B"/>
    <w:rsid w:val="00E768E4"/>
    <w:rsid w:val="00E8627B"/>
    <w:rsid w:val="00E90A48"/>
    <w:rsid w:val="00E96CF8"/>
    <w:rsid w:val="00E974F7"/>
    <w:rsid w:val="00EA2CDC"/>
    <w:rsid w:val="00EB1208"/>
    <w:rsid w:val="00EB279B"/>
    <w:rsid w:val="00EC044E"/>
    <w:rsid w:val="00EC0D22"/>
    <w:rsid w:val="00ED6F88"/>
    <w:rsid w:val="00EE1CE7"/>
    <w:rsid w:val="00EE240F"/>
    <w:rsid w:val="00EE793B"/>
    <w:rsid w:val="00EF27FA"/>
    <w:rsid w:val="00EF3157"/>
    <w:rsid w:val="00EF71E8"/>
    <w:rsid w:val="00F078A2"/>
    <w:rsid w:val="00F26B54"/>
    <w:rsid w:val="00F46A61"/>
    <w:rsid w:val="00F47FDB"/>
    <w:rsid w:val="00F53FFC"/>
    <w:rsid w:val="00F60E2E"/>
    <w:rsid w:val="00F61471"/>
    <w:rsid w:val="00F640B4"/>
    <w:rsid w:val="00F740FA"/>
    <w:rsid w:val="00F84774"/>
    <w:rsid w:val="00F85ACE"/>
    <w:rsid w:val="00FA0145"/>
    <w:rsid w:val="00FA73CF"/>
    <w:rsid w:val="00FB0CAB"/>
    <w:rsid w:val="00FB1F7A"/>
    <w:rsid w:val="00FC1026"/>
    <w:rsid w:val="00FD169B"/>
    <w:rsid w:val="00FD2659"/>
    <w:rsid w:val="00FD4D24"/>
    <w:rsid w:val="00FE2975"/>
    <w:rsid w:val="00FE2E09"/>
    <w:rsid w:val="00FF5D78"/>
    <w:rsid w:val="00FF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F56B81"/>
  <w15:docId w15:val="{E2277BC7-4C1F-473D-9CE4-A2B9EB12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8"/>
      <w:ind w:left="100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978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78E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50451B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F5D78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F5D78"/>
    <w:pPr>
      <w:widowControl/>
      <w:autoSpaceDE/>
      <w:autoSpaceDN/>
    </w:pPr>
  </w:style>
  <w:style w:type="paragraph" w:styleId="NormalWeb">
    <w:name w:val="Normal (Web)"/>
    <w:basedOn w:val="Normal"/>
    <w:uiPriority w:val="99"/>
    <w:unhideWhenUsed/>
    <w:rsid w:val="00FF5D78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B456E8"/>
    <w:rPr>
      <w:b/>
      <w:bCs/>
    </w:rPr>
  </w:style>
  <w:style w:type="paragraph" w:customStyle="1" w:styleId="xmsolistparagraph">
    <w:name w:val="x_msolistparagraph"/>
    <w:basedOn w:val="Normal"/>
    <w:rsid w:val="008D4E98"/>
    <w:pPr>
      <w:widowControl/>
      <w:autoSpaceDE/>
      <w:autoSpaceDN/>
      <w:ind w:left="720"/>
    </w:pPr>
    <w:rPr>
      <w:rFonts w:ascii="Calibri" w:eastAsiaTheme="minorHAnsi" w:hAnsi="Calibri" w:cs="Calibri"/>
    </w:rPr>
  </w:style>
  <w:style w:type="paragraph" w:customStyle="1" w:styleId="paragraph">
    <w:name w:val="paragraph"/>
    <w:basedOn w:val="Normal"/>
    <w:rsid w:val="005B0B98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B0B98"/>
  </w:style>
  <w:style w:type="character" w:customStyle="1" w:styleId="eop">
    <w:name w:val="eop"/>
    <w:basedOn w:val="DefaultParagraphFont"/>
    <w:rsid w:val="005B0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0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66</Characters>
  <Application>Microsoft Office Word</Application>
  <DocSecurity>0</DocSecurity>
  <Lines>4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Letter</vt:lpstr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Michael L. Nestico</dc:creator>
  <cp:keywords>Funding Commitment Letter</cp:keywords>
  <cp:lastModifiedBy>Dwight Boddorf</cp:lastModifiedBy>
  <cp:revision>2</cp:revision>
  <cp:lastPrinted>2025-03-31T15:01:00Z</cp:lastPrinted>
  <dcterms:created xsi:type="dcterms:W3CDTF">2025-10-13T00:20:00Z</dcterms:created>
  <dcterms:modified xsi:type="dcterms:W3CDTF">2025-10-13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12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624cb7ba2fc579d8e24fee35cfe66b2a0b685d6ad1e56a71f44b3e52cdee1e5d</vt:lpwstr>
  </property>
</Properties>
</file>